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6013E3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</w:p>
    <w:p w14:paraId="12E7CB14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</w:p>
    <w:p w14:paraId="6166690C" w14:textId="77777777" w:rsidR="00C57A64" w:rsidRPr="00B753F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  <w:r w:rsidRPr="00B753F4">
        <w:rPr>
          <w:rFonts w:asciiTheme="minorHAnsi" w:hAnsiTheme="minorHAnsi" w:cstheme="minorHAnsi"/>
          <w:b w:val="0"/>
          <w:sz w:val="20"/>
          <w:szCs w:val="22"/>
        </w:rPr>
        <w:t xml:space="preserve">FORMULARZ OFERTY </w:t>
      </w:r>
    </w:p>
    <w:p w14:paraId="30D8E6B3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0C1725BD" w14:textId="77777777" w:rsidR="00C57A6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5F29CE20" w14:textId="77777777" w:rsidR="000A473F" w:rsidRPr="001978DF" w:rsidRDefault="00C57A64" w:rsidP="000A473F">
      <w:pPr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  <w:r w:rsidRPr="00B753F4">
        <w:rPr>
          <w:rFonts w:asciiTheme="minorHAnsi" w:hAnsiTheme="minorHAnsi" w:cstheme="minorHAnsi"/>
          <w:sz w:val="20"/>
        </w:rPr>
        <w:t xml:space="preserve">Przedmiot zamówienia: </w:t>
      </w:r>
      <w:r w:rsidR="000A473F" w:rsidRPr="001978DF">
        <w:rPr>
          <w:rFonts w:asciiTheme="minorHAnsi" w:eastAsia="TimesNewRoman" w:hAnsiTheme="minorHAnsi" w:cstheme="minorHAnsi"/>
          <w:b/>
          <w:bCs/>
          <w:lang w:eastAsia="pl-PL"/>
        </w:rPr>
        <w:t xml:space="preserve">Prowadzanie działań informacyjno-promocyjnych w prasie na potrzeby </w:t>
      </w:r>
      <w:r w:rsidR="000A473F">
        <w:rPr>
          <w:rFonts w:asciiTheme="minorHAnsi" w:eastAsia="TimesNewRoman" w:hAnsiTheme="minorHAnsi" w:cstheme="minorHAnsi"/>
          <w:b/>
          <w:bCs/>
          <w:lang w:eastAsia="pl-PL"/>
        </w:rPr>
        <w:t>Muzeum Górnictwa Węglowego w </w:t>
      </w:r>
      <w:r w:rsidR="000A473F" w:rsidRPr="001978DF">
        <w:rPr>
          <w:rFonts w:asciiTheme="minorHAnsi" w:eastAsia="TimesNewRoman" w:hAnsiTheme="minorHAnsi" w:cstheme="minorHAnsi"/>
          <w:b/>
          <w:bCs/>
          <w:lang w:eastAsia="pl-PL"/>
        </w:rPr>
        <w:t>Zabrzu</w:t>
      </w:r>
      <w:r w:rsidR="000A473F">
        <w:rPr>
          <w:rFonts w:asciiTheme="minorHAnsi" w:eastAsia="TimesNewRoman" w:hAnsiTheme="minorHAnsi" w:cstheme="minorHAnsi"/>
          <w:b/>
          <w:bCs/>
          <w:lang w:eastAsia="pl-PL"/>
        </w:rPr>
        <w:t xml:space="preserve"> w związku z realizacją projektu pn. Rewitalizacja i udostępnienie poprzemysłowego Dziedzictwa Górnego Śląska.</w:t>
      </w:r>
    </w:p>
    <w:p w14:paraId="038878D6" w14:textId="1B43C3FE" w:rsidR="00C57A64" w:rsidRPr="000A473F" w:rsidRDefault="00C57A64" w:rsidP="000A473F">
      <w:pPr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</w:p>
    <w:p w14:paraId="259051C1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>Nazwa i adres ZAMAWIAJĄCEGO:</w:t>
      </w:r>
    </w:p>
    <w:p w14:paraId="2C9D32CE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Muzeum Górnictwa Węglowego w Zabrzu, ul. </w:t>
      </w:r>
      <w:proofErr w:type="spellStart"/>
      <w:r w:rsidRPr="00B753F4">
        <w:rPr>
          <w:rFonts w:asciiTheme="minorHAnsi" w:hAnsiTheme="minorHAnsi" w:cstheme="minorHAnsi"/>
          <w:sz w:val="20"/>
        </w:rPr>
        <w:t>Georgiusa</w:t>
      </w:r>
      <w:proofErr w:type="spellEnd"/>
      <w:r w:rsidRPr="00B753F4">
        <w:rPr>
          <w:rFonts w:asciiTheme="minorHAnsi" w:hAnsiTheme="minorHAnsi" w:cstheme="minorHAnsi"/>
          <w:sz w:val="20"/>
        </w:rPr>
        <w:t xml:space="preserve"> </w:t>
      </w:r>
      <w:proofErr w:type="spellStart"/>
      <w:r w:rsidRPr="00B753F4">
        <w:rPr>
          <w:rFonts w:asciiTheme="minorHAnsi" w:hAnsiTheme="minorHAnsi" w:cstheme="minorHAnsi"/>
          <w:sz w:val="20"/>
        </w:rPr>
        <w:t>Agricoli</w:t>
      </w:r>
      <w:proofErr w:type="spellEnd"/>
      <w:r w:rsidRPr="00B753F4">
        <w:rPr>
          <w:rFonts w:asciiTheme="minorHAnsi" w:hAnsiTheme="minorHAnsi" w:cstheme="minorHAnsi"/>
          <w:sz w:val="20"/>
        </w:rPr>
        <w:t xml:space="preserve"> 2, 41-800 Zabrze </w:t>
      </w:r>
    </w:p>
    <w:p w14:paraId="25B2CC93" w14:textId="0ACBF58C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Sprawę prowadzi: </w:t>
      </w:r>
      <w:r w:rsidR="008B5749">
        <w:rPr>
          <w:rFonts w:asciiTheme="minorHAnsi" w:hAnsiTheme="minorHAnsi" w:cstheme="minorHAnsi"/>
          <w:sz w:val="20"/>
        </w:rPr>
        <w:t>Anna Franik. tel. 32 630 30 91 wew. 2237, afranik@muzeumgornictwa.pl</w:t>
      </w:r>
    </w:p>
    <w:p w14:paraId="575EDEAB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e – mail: </w:t>
      </w:r>
      <w:hyperlink r:id="rId10" w:history="1">
        <w:r w:rsidRPr="00B753F4">
          <w:rPr>
            <w:rStyle w:val="Hipercze"/>
            <w:rFonts w:asciiTheme="minorHAnsi" w:hAnsiTheme="minorHAnsi" w:cstheme="minorHAnsi"/>
            <w:sz w:val="20"/>
          </w:rPr>
          <w:t>oferty@muzeumgornictwa.pl</w:t>
        </w:r>
      </w:hyperlink>
      <w:r w:rsidRPr="00B753F4">
        <w:rPr>
          <w:rFonts w:asciiTheme="minorHAnsi" w:hAnsiTheme="minorHAnsi" w:cstheme="minorHAnsi"/>
          <w:sz w:val="20"/>
        </w:rPr>
        <w:t>.</w:t>
      </w:r>
    </w:p>
    <w:p w14:paraId="6D9139F5" w14:textId="586BEFE1" w:rsidR="00C57A64" w:rsidRDefault="00C57A64" w:rsidP="00C57A64">
      <w:pPr>
        <w:spacing w:after="0"/>
        <w:ind w:hanging="1"/>
        <w:jc w:val="center"/>
        <w:rPr>
          <w:rFonts w:asciiTheme="minorHAnsi" w:hAnsiTheme="minorHAnsi" w:cstheme="minorHAnsi"/>
          <w:sz w:val="20"/>
        </w:rPr>
      </w:pPr>
    </w:p>
    <w:p w14:paraId="3FDE8279" w14:textId="05D984A7" w:rsidR="00365948" w:rsidRDefault="00365948" w:rsidP="00C57A64">
      <w:pPr>
        <w:spacing w:after="0"/>
        <w:ind w:hanging="1"/>
        <w:jc w:val="center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…………………………………………………………………………………………………………………………………………………………………………………….</w:t>
      </w:r>
    </w:p>
    <w:p w14:paraId="07008A0B" w14:textId="77777777" w:rsidR="00365948" w:rsidRDefault="00365948" w:rsidP="00365948">
      <w:pPr>
        <w:pStyle w:val="Normalny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</w:rPr>
        <w:t>Zadanie dofinansowane ze środków Unii Europejskiej w ramach w ramach Programu Operacyjnego Infrastruktura i Środowisko 2014 -2020 dla projektu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: </w:t>
      </w:r>
      <w:r>
        <w:rPr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</w:rPr>
        <w:t>„Rewitalizacja i udostępnienie poprzemysłowego Dziedzictwa Górnego Śląska”.</w:t>
      </w:r>
    </w:p>
    <w:p w14:paraId="3ABC7960" w14:textId="77777777" w:rsidR="00365948" w:rsidRDefault="00365948" w:rsidP="00365948">
      <w:pPr>
        <w:pStyle w:val="Normalny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</w:p>
    <w:p w14:paraId="0C652D7F" w14:textId="2B8CA2EB" w:rsidR="00365948" w:rsidRDefault="00365948" w:rsidP="00365948">
      <w:pPr>
        <w:tabs>
          <w:tab w:val="left" w:pos="195"/>
          <w:tab w:val="center" w:pos="4536"/>
        </w:tabs>
        <w:jc w:val="center"/>
        <w:rPr>
          <w:rFonts w:asciiTheme="minorHAnsi" w:hAnsiTheme="minorHAnsi" w:cstheme="minorHAnsi"/>
          <w:sz w:val="20"/>
        </w:rPr>
      </w:pPr>
      <w:r>
        <w:rPr>
          <w:noProof/>
          <w:lang w:eastAsia="pl-PL"/>
        </w:rPr>
        <w:drawing>
          <wp:inline distT="0" distB="0" distL="0" distR="0" wp14:anchorId="3992670C" wp14:editId="7474DCA8">
            <wp:extent cx="1280160" cy="563880"/>
            <wp:effectExtent l="0" t="0" r="0" b="762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40881D30" wp14:editId="5E247F89">
            <wp:extent cx="1539240" cy="510540"/>
            <wp:effectExtent l="0" t="0" r="3810" b="381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240" cy="51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40D48E82" wp14:editId="2D6FBB38">
            <wp:extent cx="1287780" cy="541020"/>
            <wp:effectExtent l="0" t="0" r="762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5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356BE36D" wp14:editId="50DC3889">
            <wp:extent cx="1546860" cy="50292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sz w:val="20"/>
        </w:rPr>
        <w:t>…………………………………………………………………………………………………………………………………………………………………………………….</w:t>
      </w:r>
    </w:p>
    <w:p w14:paraId="3EF7DD42" w14:textId="4D52CA64" w:rsidR="00365948" w:rsidRPr="00B753F4" w:rsidRDefault="00365948" w:rsidP="00365948">
      <w:pPr>
        <w:spacing w:after="0"/>
        <w:rPr>
          <w:rFonts w:asciiTheme="minorHAnsi" w:hAnsiTheme="minorHAnsi" w:cstheme="minorHAnsi"/>
          <w:sz w:val="20"/>
        </w:rPr>
      </w:pPr>
    </w:p>
    <w:p w14:paraId="77696529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57A64" w:rsidRPr="00B753F4" w14:paraId="4AD2A483" w14:textId="77777777" w:rsidTr="00DB1E3A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5ACB29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azwa (firma) Wykonawcy</w:t>
            </w:r>
            <w:r w:rsidRPr="00B753F4">
              <w:rPr>
                <w:rFonts w:asciiTheme="minorHAnsi" w:hAnsiTheme="minorHAnsi" w:cstheme="minorHAnsi"/>
                <w:sz w:val="20"/>
                <w:vertAlign w:val="superscript"/>
              </w:rPr>
              <w:t>1</w:t>
            </w:r>
          </w:p>
          <w:p w14:paraId="3330A1B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B8975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Adres Wykonawcy</w:t>
            </w:r>
          </w:p>
          <w:p w14:paraId="23929E6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2AD3422E" w14:textId="77777777" w:rsidTr="00DB1E3A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0DFE150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77A56EE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B65E60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F36F7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70E53BD8" w14:textId="77777777" w:rsidTr="00DB1E3A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59E9FF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316BF55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15AEE072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E-mail</w:t>
            </w:r>
          </w:p>
        </w:tc>
      </w:tr>
      <w:tr w:rsidR="00C57A64" w:rsidRPr="00B753F4" w14:paraId="6899AF15" w14:textId="77777777" w:rsidTr="00DB1E3A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35C3C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A4A24E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 xml:space="preserve">Poniższe dane podaję dobrowolnie, w celu usprawnienia kontaktu </w:t>
            </w:r>
          </w:p>
          <w:p w14:paraId="38F34B39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>z Zamawiającym w zakresie prowadzonego postępowania</w:t>
            </w:r>
          </w:p>
        </w:tc>
      </w:tr>
      <w:tr w:rsidR="00C57A64" w:rsidRPr="00B753F4" w14:paraId="3B5DF99F" w14:textId="77777777" w:rsidTr="00DB1E3A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ADEAF9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7C0404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13F0CA3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2AD496C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8A8B6F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3B8012CC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1F3E169D" w14:textId="77777777" w:rsidR="00C57A64" w:rsidRPr="00B753F4" w:rsidRDefault="00C57A64" w:rsidP="00C57A64">
      <w:pPr>
        <w:pStyle w:val="Akapitzlist"/>
        <w:spacing w:after="0"/>
        <w:rPr>
          <w:rFonts w:asciiTheme="minorHAnsi" w:hAnsiTheme="minorHAnsi" w:cstheme="minorHAnsi"/>
          <w:sz w:val="20"/>
        </w:rPr>
      </w:pPr>
    </w:p>
    <w:p w14:paraId="2BF65450" w14:textId="77777777" w:rsidR="00C57A64" w:rsidRPr="001978DF" w:rsidRDefault="00C57A64" w:rsidP="00C57A64">
      <w:pPr>
        <w:spacing w:after="0"/>
        <w:rPr>
          <w:rFonts w:asciiTheme="minorHAnsi" w:hAnsiTheme="minorHAnsi" w:cstheme="minorHAnsi"/>
        </w:rPr>
        <w:sectPr w:rsidR="00C57A64" w:rsidRPr="001978DF" w:rsidSect="000F6D7D">
          <w:headerReference w:type="even" r:id="rId15"/>
          <w:headerReference w:type="default" r:id="rId16"/>
          <w:footerReference w:type="default" r:id="rId17"/>
          <w:headerReference w:type="first" r:id="rId18"/>
          <w:footerReference w:type="first" r:id="rId19"/>
          <w:pgSz w:w="11906" w:h="16838"/>
          <w:pgMar w:top="2127" w:right="849" w:bottom="1417" w:left="993" w:header="567" w:footer="1814" w:gutter="0"/>
          <w:cols w:space="708"/>
          <w:titlePg/>
          <w:docGrid w:linePitch="360"/>
        </w:sectPr>
      </w:pPr>
    </w:p>
    <w:p w14:paraId="240D3B49" w14:textId="77777777" w:rsidR="00C57A64" w:rsidRPr="001978DF" w:rsidRDefault="00C57A64" w:rsidP="00C57A64">
      <w:pPr>
        <w:pStyle w:val="Akapitzlist"/>
        <w:spacing w:after="0"/>
        <w:ind w:left="0"/>
        <w:rPr>
          <w:rFonts w:asciiTheme="minorHAnsi" w:hAnsiTheme="minorHAnsi" w:cstheme="minorHAnsi"/>
        </w:rPr>
      </w:pPr>
      <w:r w:rsidRPr="001978DF">
        <w:rPr>
          <w:rFonts w:asciiTheme="minorHAnsi" w:hAnsiTheme="minorHAnsi" w:cstheme="minorHAnsi"/>
        </w:rPr>
        <w:lastRenderedPageBreak/>
        <w:t>3.Oferta cenowa:</w:t>
      </w:r>
      <w:r>
        <w:rPr>
          <w:rFonts w:asciiTheme="minorHAnsi" w:hAnsiTheme="minorHAnsi" w:cstheme="minorHAnsi"/>
        </w:rPr>
        <w:t xml:space="preserve"> </w:t>
      </w:r>
      <w:r w:rsidRPr="001978DF">
        <w:rPr>
          <w:rFonts w:asciiTheme="minorHAnsi" w:hAnsiTheme="minorHAnsi" w:cstheme="minorHAnsi"/>
        </w:rPr>
        <w:t>Oferuję wykonanie przedmiotu zamówienia za kwoty wykazane w poniższym zestawieniu:</w:t>
      </w:r>
    </w:p>
    <w:p w14:paraId="2AA8182B" w14:textId="77777777" w:rsidR="00C57A64" w:rsidRPr="001978DF" w:rsidRDefault="00C57A64" w:rsidP="00C57A64">
      <w:pPr>
        <w:pStyle w:val="Akapitzlist"/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</w:p>
    <w:tbl>
      <w:tblPr>
        <w:tblStyle w:val="Tabela-Siatka"/>
        <w:tblW w:w="0" w:type="auto"/>
        <w:tblInd w:w="137" w:type="dxa"/>
        <w:tblLook w:val="04A0" w:firstRow="1" w:lastRow="0" w:firstColumn="1" w:lastColumn="0" w:noHBand="0" w:noVBand="1"/>
      </w:tblPr>
      <w:tblGrid>
        <w:gridCol w:w="425"/>
        <w:gridCol w:w="6946"/>
        <w:gridCol w:w="1418"/>
        <w:gridCol w:w="1559"/>
        <w:gridCol w:w="2799"/>
      </w:tblGrid>
      <w:tr w:rsidR="00C57A64" w:rsidRPr="001978DF" w14:paraId="24BEDDCF" w14:textId="77777777" w:rsidTr="000A473F">
        <w:tc>
          <w:tcPr>
            <w:tcW w:w="425" w:type="dxa"/>
          </w:tcPr>
          <w:p w14:paraId="0DB3E963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Lp.</w:t>
            </w:r>
          </w:p>
        </w:tc>
        <w:tc>
          <w:tcPr>
            <w:tcW w:w="6946" w:type="dxa"/>
          </w:tcPr>
          <w:p w14:paraId="4A0D448B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Typ zamówienia</w:t>
            </w:r>
          </w:p>
        </w:tc>
        <w:tc>
          <w:tcPr>
            <w:tcW w:w="1418" w:type="dxa"/>
          </w:tcPr>
          <w:p w14:paraId="7A0B7091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Cena jednostkowa netto za 1 artykuł/reklamę (netto)</w:t>
            </w:r>
          </w:p>
        </w:tc>
        <w:tc>
          <w:tcPr>
            <w:tcW w:w="1559" w:type="dxa"/>
            <w:vAlign w:val="center"/>
          </w:tcPr>
          <w:p w14:paraId="23EA7658" w14:textId="77777777" w:rsidR="00C57A64" w:rsidRPr="001978DF" w:rsidRDefault="00C57A64" w:rsidP="00DB1E3A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Maksymalna liczba artykułów/reklam planowana do realizacji przez Zamawiającego</w:t>
            </w:r>
          </w:p>
        </w:tc>
        <w:tc>
          <w:tcPr>
            <w:tcW w:w="2799" w:type="dxa"/>
          </w:tcPr>
          <w:p w14:paraId="74CAD79F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Maksymalna, łączna wartość danego typu zamówienia (iloczyn ceny jednostkowej i maksymalnej liczby artykułów/reklam)</w:t>
            </w:r>
          </w:p>
        </w:tc>
      </w:tr>
      <w:tr w:rsidR="00ED4579" w:rsidRPr="001978DF" w14:paraId="5630B0CF" w14:textId="77777777" w:rsidTr="00ED4579">
        <w:tc>
          <w:tcPr>
            <w:tcW w:w="425" w:type="dxa"/>
          </w:tcPr>
          <w:p w14:paraId="4950092B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6946" w:type="dxa"/>
          </w:tcPr>
          <w:p w14:paraId="1E7C8E97" w14:textId="65026BC5" w:rsidR="00ED4579" w:rsidRPr="00ED4579" w:rsidRDefault="00ED4579" w:rsidP="00ED4579">
            <w:pPr>
              <w:spacing w:after="0"/>
              <w:jc w:val="both"/>
              <w:rPr>
                <w:rFonts w:asciiTheme="minorHAnsi" w:eastAsia="TimesNewRoman" w:hAnsiTheme="minorHAnsi" w:cstheme="minorHAnsi"/>
                <w:sz w:val="18"/>
                <w:szCs w:val="16"/>
              </w:rPr>
            </w:pPr>
            <w:r w:rsidRPr="00ED4579">
              <w:rPr>
                <w:sz w:val="18"/>
              </w:rPr>
              <w:t xml:space="preserve">Artykuł/reklama w drukowanej prasie regionalnej </w:t>
            </w:r>
            <w:r w:rsidR="00367667">
              <w:rPr>
                <w:sz w:val="18"/>
              </w:rPr>
              <w:t>na terenie województwa śląskiego</w:t>
            </w:r>
            <w:r w:rsidRPr="00ED4579">
              <w:rPr>
                <w:sz w:val="18"/>
              </w:rPr>
              <w:t xml:space="preserve"> niebędącej </w:t>
            </w:r>
            <w:proofErr w:type="spellStart"/>
            <w:r w:rsidRPr="00ED4579">
              <w:rPr>
                <w:sz w:val="18"/>
              </w:rPr>
              <w:t>tabloidami</w:t>
            </w:r>
            <w:proofErr w:type="spellEnd"/>
            <w:r w:rsidRPr="00ED4579">
              <w:rPr>
                <w:sz w:val="18"/>
              </w:rPr>
              <w:t xml:space="preserve"> – wydania codzienne ze średnim miesięcznym nakładem (liczonym za pierwsze półrocze 2021 r.) nie mniejszym niż 15 000 egzemplarzy; </w:t>
            </w:r>
          </w:p>
        </w:tc>
        <w:tc>
          <w:tcPr>
            <w:tcW w:w="1418" w:type="dxa"/>
            <w:vAlign w:val="center"/>
          </w:tcPr>
          <w:p w14:paraId="2B76F3C6" w14:textId="021AFDDB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0D72C042" w14:textId="7E77C253" w:rsidR="00ED4579" w:rsidRPr="001978DF" w:rsidRDefault="00D704A2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2799" w:type="dxa"/>
          </w:tcPr>
          <w:p w14:paraId="064668D7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ED4579" w:rsidRPr="001978DF" w14:paraId="552D45F9" w14:textId="77777777" w:rsidTr="00ED4579">
        <w:tc>
          <w:tcPr>
            <w:tcW w:w="425" w:type="dxa"/>
          </w:tcPr>
          <w:p w14:paraId="24FBD196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6946" w:type="dxa"/>
          </w:tcPr>
          <w:p w14:paraId="6BA43FE8" w14:textId="44F07FF8" w:rsidR="00ED4579" w:rsidRPr="00ED4579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Cs/>
                <w:sz w:val="18"/>
                <w:szCs w:val="16"/>
              </w:rPr>
            </w:pPr>
            <w:r w:rsidRPr="00ED4579">
              <w:rPr>
                <w:sz w:val="18"/>
              </w:rPr>
              <w:t xml:space="preserve">Artykuł/reklama w bezpłatnej prasie regionalnej (tygodniki/dwutygodniki/miesięczniki) </w:t>
            </w:r>
            <w:r w:rsidR="00822840">
              <w:rPr>
                <w:sz w:val="18"/>
              </w:rPr>
              <w:t>na terenie województwa śląskiego</w:t>
            </w:r>
            <w:bookmarkStart w:id="0" w:name="_GoBack"/>
            <w:bookmarkEnd w:id="0"/>
            <w:r w:rsidRPr="00ED4579">
              <w:rPr>
                <w:sz w:val="18"/>
              </w:rPr>
              <w:t xml:space="preserve"> z wydaniem drukowanym oraz internetowym ze średnim miesięcznym nakładem (liczonym za pierwsze półrocze 2021) nie mniejszym niż 15 000 egzemplarzy.</w:t>
            </w:r>
          </w:p>
        </w:tc>
        <w:tc>
          <w:tcPr>
            <w:tcW w:w="1418" w:type="dxa"/>
            <w:vAlign w:val="center"/>
          </w:tcPr>
          <w:p w14:paraId="17348E03" w14:textId="60896F3B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5638BDC3" w14:textId="2B7096E1" w:rsidR="00ED4579" w:rsidRPr="001978DF" w:rsidRDefault="00D704A2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2799" w:type="dxa"/>
          </w:tcPr>
          <w:p w14:paraId="59D4D647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ED4579" w:rsidRPr="001978DF" w14:paraId="2AD3E031" w14:textId="77777777" w:rsidTr="00ED4579">
        <w:tc>
          <w:tcPr>
            <w:tcW w:w="425" w:type="dxa"/>
          </w:tcPr>
          <w:p w14:paraId="09235F05" w14:textId="4BFE49BC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6946" w:type="dxa"/>
          </w:tcPr>
          <w:p w14:paraId="2D00F625" w14:textId="6450A1ED" w:rsidR="00ED4579" w:rsidRPr="00ED4579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sz w:val="18"/>
                <w:szCs w:val="16"/>
              </w:rPr>
            </w:pPr>
            <w:r w:rsidRPr="00ED4579">
              <w:rPr>
                <w:sz w:val="18"/>
              </w:rPr>
              <w:t xml:space="preserve">Artykuł prasowy/reklama w płatnym drukowanym magazynie tematycznym: turystycznym/ </w:t>
            </w:r>
            <w:proofErr w:type="spellStart"/>
            <w:r w:rsidRPr="00ED4579">
              <w:rPr>
                <w:sz w:val="18"/>
              </w:rPr>
              <w:t>eventowym</w:t>
            </w:r>
            <w:proofErr w:type="spellEnd"/>
            <w:r w:rsidRPr="00ED4579">
              <w:rPr>
                <w:sz w:val="18"/>
              </w:rPr>
              <w:t xml:space="preserve"> / kulturalnym o charakterze ogólnopolskim ze średnim miesięcznym nakładem (liczonym za pierwsze półrocze 2021.) nie mniejszym niż 10 000 egzemplarzy; oraz jego wersji internetowej (jeśli istnieje).</w:t>
            </w:r>
          </w:p>
        </w:tc>
        <w:tc>
          <w:tcPr>
            <w:tcW w:w="1418" w:type="dxa"/>
            <w:vAlign w:val="center"/>
          </w:tcPr>
          <w:p w14:paraId="18EFAD2E" w14:textId="137D1EE1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3DD378FB" w14:textId="31885DA9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BE372A">
              <w:t>2</w:t>
            </w:r>
          </w:p>
        </w:tc>
        <w:tc>
          <w:tcPr>
            <w:tcW w:w="2799" w:type="dxa"/>
          </w:tcPr>
          <w:p w14:paraId="74D502A8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ED4579" w:rsidRPr="001978DF" w14:paraId="12575346" w14:textId="1E8C0A3D" w:rsidTr="00ED4579">
        <w:trPr>
          <w:trHeight w:val="710"/>
        </w:trPr>
        <w:tc>
          <w:tcPr>
            <w:tcW w:w="425" w:type="dxa"/>
          </w:tcPr>
          <w:p w14:paraId="50EBAC3D" w14:textId="5E1B2370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408D9343" w14:textId="65DAD38C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6946" w:type="dxa"/>
          </w:tcPr>
          <w:p w14:paraId="05CCEE75" w14:textId="0460E73B" w:rsidR="00ED4579" w:rsidRPr="00ED4579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8"/>
                <w:szCs w:val="16"/>
              </w:rPr>
            </w:pPr>
            <w:r w:rsidRPr="00ED4579">
              <w:rPr>
                <w:sz w:val="18"/>
              </w:rPr>
              <w:t>Artykuł prasowy/reklama w płatnym drukowanym tygodniku opinii o charakterze ogólnopolskim ze średnim miesięcznym nakładem (liczonym za pierwsze półrocze 2021.) nie mniejszym niż 20 000 egzemplarzy.</w:t>
            </w:r>
          </w:p>
        </w:tc>
        <w:tc>
          <w:tcPr>
            <w:tcW w:w="1418" w:type="dxa"/>
            <w:vAlign w:val="center"/>
          </w:tcPr>
          <w:p w14:paraId="21E4C444" w14:textId="6C75E551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604A1C4C" w14:textId="15B854D8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BE372A">
              <w:t>2</w:t>
            </w:r>
          </w:p>
        </w:tc>
        <w:tc>
          <w:tcPr>
            <w:tcW w:w="2799" w:type="dxa"/>
          </w:tcPr>
          <w:p w14:paraId="162C8746" w14:textId="3FD80A9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79355DB6" w14:textId="77777777" w:rsidTr="00DB1E3A">
        <w:trPr>
          <w:trHeight w:val="710"/>
        </w:trPr>
        <w:tc>
          <w:tcPr>
            <w:tcW w:w="425" w:type="dxa"/>
          </w:tcPr>
          <w:p w14:paraId="1D4C86B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3" w:type="dxa"/>
            <w:gridSpan w:val="3"/>
          </w:tcPr>
          <w:p w14:paraId="1BD86522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57AC969A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RAZEM netto (maksymalna wartość zamówienia)</w:t>
            </w:r>
          </w:p>
        </w:tc>
        <w:tc>
          <w:tcPr>
            <w:tcW w:w="2799" w:type="dxa"/>
          </w:tcPr>
          <w:p w14:paraId="131A763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00AC3459" w14:textId="77777777" w:rsidTr="00DB1E3A">
        <w:tc>
          <w:tcPr>
            <w:tcW w:w="425" w:type="dxa"/>
          </w:tcPr>
          <w:p w14:paraId="0F59117F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3" w:type="dxa"/>
            <w:gridSpan w:val="3"/>
          </w:tcPr>
          <w:p w14:paraId="6700EAB5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29391D16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Wartość podatku VAT</w:t>
            </w:r>
          </w:p>
        </w:tc>
        <w:tc>
          <w:tcPr>
            <w:tcW w:w="2799" w:type="dxa"/>
          </w:tcPr>
          <w:p w14:paraId="0F1DAE16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6DB4F2C5" w14:textId="77777777" w:rsidTr="00DB1E3A">
        <w:tc>
          <w:tcPr>
            <w:tcW w:w="425" w:type="dxa"/>
          </w:tcPr>
          <w:p w14:paraId="6960F03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9923" w:type="dxa"/>
            <w:gridSpan w:val="3"/>
          </w:tcPr>
          <w:p w14:paraId="46EBEBBC" w14:textId="77777777" w:rsidR="00C57A64" w:rsidRPr="001978DF" w:rsidRDefault="00C57A64" w:rsidP="00DB1E3A">
            <w:pPr>
              <w:pStyle w:val="Akapitzlist"/>
              <w:tabs>
                <w:tab w:val="left" w:pos="420"/>
                <w:tab w:val="right" w:pos="6778"/>
              </w:tabs>
              <w:spacing w:after="0"/>
              <w:ind w:left="0"/>
              <w:rPr>
                <w:rFonts w:asciiTheme="minorHAnsi" w:eastAsia="TimesNewRoman" w:hAnsiTheme="minorHAnsi" w:cstheme="minorHAnsi"/>
                <w:b/>
                <w:bCs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</w:rPr>
              <w:tab/>
            </w:r>
          </w:p>
          <w:p w14:paraId="63BF5F5D" w14:textId="77777777" w:rsidR="00C57A64" w:rsidRPr="001978DF" w:rsidRDefault="00C57A64" w:rsidP="00DB1E3A">
            <w:pPr>
              <w:pStyle w:val="Akapitzlist"/>
              <w:tabs>
                <w:tab w:val="left" w:pos="420"/>
                <w:tab w:val="right" w:pos="6778"/>
              </w:tabs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8"/>
                <w:szCs w:val="18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8"/>
                <w:szCs w:val="18"/>
              </w:rPr>
              <w:tab/>
              <w:t>Razem brutto (maksymalna wartość zamówienia)</w:t>
            </w:r>
          </w:p>
        </w:tc>
        <w:tc>
          <w:tcPr>
            <w:tcW w:w="2799" w:type="dxa"/>
          </w:tcPr>
          <w:p w14:paraId="3FBA6B58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</w:tbl>
    <w:p w14:paraId="51D26DAC" w14:textId="77777777" w:rsidR="00C57A64" w:rsidRPr="001978DF" w:rsidRDefault="00C57A64" w:rsidP="00C57A64">
      <w:pPr>
        <w:spacing w:after="0"/>
        <w:rPr>
          <w:rFonts w:asciiTheme="minorHAnsi" w:hAnsiTheme="minorHAnsi" w:cstheme="minorHAnsi"/>
        </w:rPr>
        <w:sectPr w:rsidR="00C57A64" w:rsidRPr="001978DF" w:rsidSect="00BC4CA5">
          <w:pgSz w:w="16838" w:h="11906" w:orient="landscape"/>
          <w:pgMar w:top="1985" w:right="2127" w:bottom="849" w:left="1417" w:header="567" w:footer="1814" w:gutter="0"/>
          <w:cols w:space="708"/>
          <w:titlePg/>
          <w:docGrid w:linePitch="360"/>
        </w:sectPr>
      </w:pPr>
    </w:p>
    <w:p w14:paraId="10C62DF0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1DDD0A7C" w14:textId="77777777" w:rsidR="00C57A64" w:rsidRPr="00B753F4" w:rsidRDefault="00C57A64" w:rsidP="00C57A64">
      <w:pPr>
        <w:pStyle w:val="Tekstpodstawowy"/>
        <w:numPr>
          <w:ilvl w:val="1"/>
          <w:numId w:val="4"/>
        </w:numPr>
        <w:tabs>
          <w:tab w:val="left" w:pos="900"/>
          <w:tab w:val="left" w:pos="1080"/>
        </w:tabs>
        <w:spacing w:after="0"/>
        <w:ind w:firstLine="709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 w:rsidRPr="00B753F4">
        <w:rPr>
          <w:rFonts w:asciiTheme="minorHAnsi" w:hAnsiTheme="minorHAnsi" w:cstheme="minorHAnsi"/>
          <w:sz w:val="20"/>
          <w:szCs w:val="20"/>
        </w:rPr>
        <w:t>Wybór oferty prowadzić będzie do powstania u Zamawiającego obowiązku podatkowego  w zakresie następujących towarów/usług: brak</w:t>
      </w:r>
    </w:p>
    <w:p w14:paraId="43E7F6A9" w14:textId="77777777" w:rsidR="00C57A64" w:rsidRPr="00B753F4" w:rsidRDefault="00C57A64" w:rsidP="00C57A64">
      <w:pPr>
        <w:pStyle w:val="Tekstpodstawowy"/>
        <w:numPr>
          <w:ilvl w:val="1"/>
          <w:numId w:val="4"/>
        </w:numPr>
        <w:tabs>
          <w:tab w:val="left" w:pos="900"/>
          <w:tab w:val="left" w:pos="1080"/>
        </w:tabs>
        <w:spacing w:after="0"/>
        <w:ind w:firstLine="709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 w:rsidRPr="00B753F4">
        <w:rPr>
          <w:rFonts w:asciiTheme="minorHAnsi" w:hAnsiTheme="minorHAnsi" w:cstheme="minorHAnsi"/>
          <w:sz w:val="20"/>
          <w:szCs w:val="20"/>
        </w:rPr>
        <w:t>Wartość ww. towarów lub usług bez kwoty podatku wynosi: ……………………………………………</w:t>
      </w:r>
    </w:p>
    <w:p w14:paraId="34EE9367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  <w:r w:rsidRPr="00B753F4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3F99A05F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</w:p>
    <w:p w14:paraId="03AA4112" w14:textId="77777777" w:rsidR="00C57A64" w:rsidRPr="00B753F4" w:rsidRDefault="00C57A64" w:rsidP="00C57A64">
      <w:pPr>
        <w:pStyle w:val="Tekstpodstawowy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Termin realizacji zamówienia: sukcesywnie,</w:t>
      </w:r>
      <w:r w:rsidRPr="00B753F4">
        <w:rPr>
          <w:rFonts w:asciiTheme="minorHAnsi" w:eastAsia="TimesNewRoman" w:hAnsiTheme="minorHAnsi" w:cstheme="minorHAnsi"/>
          <w:sz w:val="20"/>
          <w:szCs w:val="20"/>
          <w:lang w:eastAsia="pl-PL"/>
        </w:rPr>
        <w:t xml:space="preserve"> do 30 grudnia 2022r. </w:t>
      </w:r>
    </w:p>
    <w:p w14:paraId="358EF9E0" w14:textId="77777777" w:rsidR="00C57A64" w:rsidRPr="00B753F4" w:rsidRDefault="00C57A64" w:rsidP="00C57A64">
      <w:pPr>
        <w:pStyle w:val="Akapitzlist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Oświadczam, że:</w:t>
      </w:r>
    </w:p>
    <w:p w14:paraId="4914D1E7" w14:textId="77777777" w:rsidR="00C57A64" w:rsidRPr="00B753F4" w:rsidRDefault="00C57A64" w:rsidP="00C57A64">
      <w:pPr>
        <w:numPr>
          <w:ilvl w:val="0"/>
          <w:numId w:val="2"/>
        </w:numPr>
        <w:tabs>
          <w:tab w:val="num" w:pos="284"/>
        </w:tabs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 zapoznałem się z opisem przedmiotu zamówienia i nie wnoszę do niego zastrzeżeń; </w:t>
      </w:r>
    </w:p>
    <w:p w14:paraId="3EC5685B" w14:textId="77777777" w:rsidR="00C57A64" w:rsidRPr="00B753F4" w:rsidRDefault="00C57A64" w:rsidP="00C57A64">
      <w:pPr>
        <w:pStyle w:val="Tekstpodstawowy"/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przedmiot oferty jest zgodny z przedmiotem zamówienia;</w:t>
      </w:r>
    </w:p>
    <w:p w14:paraId="364131F1" w14:textId="77777777" w:rsidR="00C57A64" w:rsidRPr="00B753F4" w:rsidRDefault="00C57A64" w:rsidP="00C57A64">
      <w:pPr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14:paraId="7E25BDF1" w14:textId="77777777" w:rsidR="00C57A64" w:rsidRPr="00B753F4" w:rsidRDefault="00C57A64" w:rsidP="00C57A64">
      <w:pPr>
        <w:numPr>
          <w:ilvl w:val="0"/>
          <w:numId w:val="2"/>
        </w:numPr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8F4CD20" w14:textId="77777777" w:rsidR="00C57A64" w:rsidRPr="00B753F4" w:rsidRDefault="00C57A64" w:rsidP="00C57A64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326E00CB" w14:textId="77777777" w:rsidR="00C57A64" w:rsidRPr="00B753F4" w:rsidRDefault="00C57A64" w:rsidP="00C57A64">
      <w:pPr>
        <w:pStyle w:val="Tekstpodstawowy"/>
        <w:spacing w:after="0"/>
        <w:ind w:left="357"/>
        <w:jc w:val="both"/>
        <w:rPr>
          <w:rFonts w:asciiTheme="minorHAnsi" w:hAnsiTheme="minorHAnsi" w:cstheme="minorHAnsi"/>
          <w:i/>
          <w:sz w:val="20"/>
          <w:szCs w:val="20"/>
          <w:u w:val="single"/>
        </w:rPr>
      </w:pPr>
      <w:r w:rsidRPr="00B753F4">
        <w:rPr>
          <w:rFonts w:asciiTheme="minorHAnsi" w:hAnsiTheme="minorHAnsi" w:cstheme="minorHAnsi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4121401E" w14:textId="77777777" w:rsidR="00C57A64" w:rsidRPr="00B753F4" w:rsidRDefault="00C57A64" w:rsidP="00C57A64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33A5869B" w14:textId="77777777" w:rsidR="00C57A64" w:rsidRPr="00B753F4" w:rsidRDefault="00C57A64" w:rsidP="00C57A64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029BBA0" w14:textId="77777777" w:rsidR="00C57A64" w:rsidRPr="00B753F4" w:rsidRDefault="00C57A64" w:rsidP="00C57A64">
      <w:pPr>
        <w:pStyle w:val="Tekstpodstawowy"/>
        <w:numPr>
          <w:ilvl w:val="0"/>
          <w:numId w:val="6"/>
        </w:numPr>
        <w:tabs>
          <w:tab w:val="clear" w:pos="1070"/>
          <w:tab w:val="left" w:pos="426"/>
          <w:tab w:val="num" w:pos="710"/>
        </w:tabs>
        <w:spacing w:after="0"/>
        <w:ind w:hanging="107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57A64" w:rsidRPr="00B753F4" w14:paraId="14E65283" w14:textId="77777777" w:rsidTr="00DB1E3A">
        <w:tc>
          <w:tcPr>
            <w:tcW w:w="709" w:type="dxa"/>
            <w:vAlign w:val="center"/>
          </w:tcPr>
          <w:p w14:paraId="0C0FE8BB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9600E4C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5115492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Nazwa (firma) podwykonawcy (o ile są znane)</w:t>
            </w:r>
            <w:r w:rsidRPr="00B753F4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57A64" w:rsidRPr="00B753F4" w14:paraId="00D69612" w14:textId="77777777" w:rsidTr="00DB1E3A">
        <w:tc>
          <w:tcPr>
            <w:tcW w:w="709" w:type="dxa"/>
          </w:tcPr>
          <w:p w14:paraId="62F82D86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65F767E3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36" w:type="dxa"/>
          </w:tcPr>
          <w:p w14:paraId="5F59531E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347E0CB" w14:textId="77777777" w:rsidR="00C57A64" w:rsidRPr="00B753F4" w:rsidRDefault="00C57A64" w:rsidP="00C57A64">
      <w:pPr>
        <w:spacing w:after="0"/>
        <w:ind w:left="357"/>
        <w:jc w:val="both"/>
        <w:rPr>
          <w:rFonts w:asciiTheme="minorHAnsi" w:hAnsiTheme="minorHAnsi" w:cstheme="minorHAnsi"/>
          <w:sz w:val="20"/>
          <w:szCs w:val="20"/>
        </w:rPr>
      </w:pPr>
    </w:p>
    <w:p w14:paraId="3787A4B0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9. Ofertę niniejszą składam na ……..... kolejno ponumerowanych stronach.</w:t>
      </w:r>
    </w:p>
    <w:p w14:paraId="69C5CA2E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10. Załącznikami do niniejszego formularza stanowiącymi integralną część oferty są:</w:t>
      </w:r>
    </w:p>
    <w:p w14:paraId="63EA232C" w14:textId="77777777" w:rsidR="00C57A64" w:rsidRPr="00B753F4" w:rsidRDefault="00C57A64" w:rsidP="00C57A64">
      <w:pPr>
        <w:pStyle w:val="Akapitzlist"/>
        <w:numPr>
          <w:ilvl w:val="0"/>
          <w:numId w:val="3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....</w:t>
      </w:r>
    </w:p>
    <w:p w14:paraId="28542E5F" w14:textId="77777777" w:rsidR="00C57A64" w:rsidRPr="00B753F4" w:rsidRDefault="00C57A64" w:rsidP="00C57A64">
      <w:pPr>
        <w:numPr>
          <w:ilvl w:val="0"/>
          <w:numId w:val="3"/>
        </w:numPr>
        <w:spacing w:after="0"/>
        <w:ind w:left="357" w:hanging="357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</w:t>
      </w:r>
    </w:p>
    <w:p w14:paraId="4083AEC1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16D3FD74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5DAF0EB9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1FD4C944" w14:textId="77777777" w:rsidR="00C57A64" w:rsidRPr="00B753F4" w:rsidRDefault="00C57A64" w:rsidP="00C57A64">
      <w:pPr>
        <w:spacing w:after="0"/>
        <w:jc w:val="right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413A0B6C" w14:textId="707FEFC3" w:rsidR="00C57A64" w:rsidRPr="00B753F4" w:rsidRDefault="00C57A64" w:rsidP="00C57A64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                                          podpis(y)  i pieczęcie osób upowa</w:t>
      </w:r>
      <w:r>
        <w:rPr>
          <w:rFonts w:asciiTheme="minorHAnsi" w:hAnsiTheme="minorHAnsi" w:cstheme="minorHAnsi"/>
          <w:bCs/>
          <w:sz w:val="20"/>
          <w:szCs w:val="20"/>
        </w:rPr>
        <w:t>żni do reprezentowania Wykonawc</w:t>
      </w:r>
      <w:r w:rsidR="00B8520F">
        <w:rPr>
          <w:rFonts w:asciiTheme="minorHAnsi" w:hAnsiTheme="minorHAnsi" w:cstheme="minorHAnsi"/>
          <w:sz w:val="20"/>
          <w:szCs w:val="20"/>
        </w:rPr>
        <w:t>y</w:t>
      </w:r>
    </w:p>
    <w:sectPr w:rsidR="00C57A64" w:rsidRPr="00B753F4" w:rsidSect="00BC4CA5">
      <w:pgSz w:w="11906" w:h="16838"/>
      <w:pgMar w:top="2127" w:right="849" w:bottom="1417" w:left="184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962373" w14:textId="77777777" w:rsidR="003A39EB" w:rsidRDefault="003A39EB">
      <w:pPr>
        <w:spacing w:after="0" w:line="240" w:lineRule="auto"/>
      </w:pPr>
      <w:r>
        <w:separator/>
      </w:r>
    </w:p>
  </w:endnote>
  <w:endnote w:type="continuationSeparator" w:id="0">
    <w:p w14:paraId="622243FE" w14:textId="77777777" w:rsidR="003A39EB" w:rsidRDefault="003A39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"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B17F3" w14:textId="77777777" w:rsidR="0083347B" w:rsidRDefault="00C57A64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04480F30" wp14:editId="5B7B5FEE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829A8B" w14:textId="77777777" w:rsidR="0083347B" w:rsidRDefault="003A39E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06092" w14:textId="77777777" w:rsidR="0083347B" w:rsidRDefault="00C57A64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4B0848DE" wp14:editId="17E03F4C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88F761" w14:textId="77777777" w:rsidR="003A39EB" w:rsidRDefault="003A39EB">
      <w:pPr>
        <w:spacing w:after="0" w:line="240" w:lineRule="auto"/>
      </w:pPr>
      <w:r>
        <w:separator/>
      </w:r>
    </w:p>
  </w:footnote>
  <w:footnote w:type="continuationSeparator" w:id="0">
    <w:p w14:paraId="735B5354" w14:textId="77777777" w:rsidR="003A39EB" w:rsidRDefault="003A39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A7208" w14:textId="77777777" w:rsidR="0083347B" w:rsidRDefault="00C57A6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4196F80A" wp14:editId="57B66735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F4075" w14:textId="77777777" w:rsidR="0083347B" w:rsidRDefault="00C57A64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0BA2325A" wp14:editId="68724EDB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7662C" w14:textId="77777777" w:rsidR="0083347B" w:rsidRDefault="00C57A64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661312" behindDoc="1" locked="0" layoutInCell="1" allowOverlap="1" wp14:anchorId="271C0FD8" wp14:editId="7A9897E6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5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3"/>
  </w:num>
  <w:num w:numId="2">
    <w:abstractNumId w:val="4"/>
  </w:num>
  <w:num w:numId="3">
    <w:abstractNumId w:val="1"/>
    <w:lvlOverride w:ilvl="0">
      <w:startOverride w:val="1"/>
    </w:lvlOverride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57A64"/>
    <w:rsid w:val="000A473F"/>
    <w:rsid w:val="00365948"/>
    <w:rsid w:val="00367667"/>
    <w:rsid w:val="003A39EB"/>
    <w:rsid w:val="00565E53"/>
    <w:rsid w:val="005F4F07"/>
    <w:rsid w:val="00822840"/>
    <w:rsid w:val="008B5749"/>
    <w:rsid w:val="009404CC"/>
    <w:rsid w:val="00B8520F"/>
    <w:rsid w:val="00C54F7C"/>
    <w:rsid w:val="00C57A64"/>
    <w:rsid w:val="00C71CEE"/>
    <w:rsid w:val="00C81C11"/>
    <w:rsid w:val="00D704A2"/>
    <w:rsid w:val="00DC7817"/>
    <w:rsid w:val="00E730F7"/>
    <w:rsid w:val="00E8304C"/>
    <w:rsid w:val="00ED4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90780"/>
  <w15:chartTrackingRefBased/>
  <w15:docId w15:val="{D2C8E946-2462-4F2A-8A7B-1D4BD90F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57A6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57A6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7A64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57A64"/>
    <w:rPr>
      <w:rFonts w:ascii="Calibri" w:eastAsia="Calibri" w:hAnsi="Calibri" w:cs="Times New Roman"/>
    </w:rPr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57A64"/>
    <w:pPr>
      <w:ind w:left="720"/>
      <w:contextualSpacing/>
    </w:pPr>
  </w:style>
  <w:style w:type="character" w:styleId="Hipercze">
    <w:name w:val="Hyperlink"/>
    <w:uiPriority w:val="99"/>
    <w:unhideWhenUsed/>
    <w:rsid w:val="00C57A64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57A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57A64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57A6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57A64"/>
    <w:rPr>
      <w:rFonts w:ascii="Calibri" w:eastAsia="Calibri" w:hAnsi="Calibri" w:cs="Times New Roman"/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57A64"/>
    <w:rPr>
      <w:rFonts w:ascii="Calibri" w:eastAsia="Calibri" w:hAnsi="Calibri" w:cs="Times New Roman"/>
    </w:rPr>
  </w:style>
  <w:style w:type="paragraph" w:customStyle="1" w:styleId="FirstParagraph">
    <w:name w:val="First Paragraph"/>
    <w:basedOn w:val="Tekstpodstawowy"/>
    <w:next w:val="Tekstpodstawowy"/>
    <w:qFormat/>
    <w:rsid w:val="00C57A6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57A6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730F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730F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730F7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30F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30F7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730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730F7"/>
    <w:rPr>
      <w:rFonts w:ascii="Segoe UI" w:eastAsia="Calibr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36594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4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oferty@muzeumgornictwa.pl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4ddad00530e1403b554959a3963ff178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931833b250091023d9966f91ce87e348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D85DF5-E471-48E4-BB09-B96AF6E15C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A3206E-A2FC-4F6A-A40E-A1CB20909C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AD2C89-315E-4065-9A29-D50622F17C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18</Words>
  <Characters>4912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zczypkowska</dc:creator>
  <cp:keywords/>
  <dc:description/>
  <cp:lastModifiedBy>Anna Franik</cp:lastModifiedBy>
  <cp:revision>6</cp:revision>
  <dcterms:created xsi:type="dcterms:W3CDTF">2022-04-14T09:43:00Z</dcterms:created>
  <dcterms:modified xsi:type="dcterms:W3CDTF">2022-05-04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